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384 (93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87 (2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96 (52.0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eff3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